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31FC0" w14:textId="77777777" w:rsidR="00B20033" w:rsidRDefault="00B20033">
      <w:pPr>
        <w:pStyle w:val="Title"/>
        <w:outlineLvl w:val="0"/>
      </w:pPr>
      <w:smartTag w:uri="urn:schemas-microsoft-com:office:smarttags" w:element="State">
        <w:smartTag w:uri="urn:schemas-microsoft-com:office:smarttags" w:element="place">
          <w:r>
            <w:t>IDAHO</w:t>
          </w:r>
        </w:smartTag>
      </w:smartTag>
      <w:r>
        <w:t xml:space="preserve"> STATE BOARD OF EDUCATION</w:t>
      </w:r>
    </w:p>
    <w:p w14:paraId="68B5E2BD" w14:textId="77777777" w:rsidR="003D5FD5" w:rsidRDefault="008F3B95">
      <w:pPr>
        <w:pStyle w:val="Subtitle"/>
        <w:outlineLvl w:val="0"/>
      </w:pPr>
      <w:r>
        <w:t>DELEGATED AUTHORITY</w:t>
      </w:r>
      <w:r w:rsidR="00B20033">
        <w:t xml:space="preserve"> </w:t>
      </w:r>
      <w:r w:rsidR="00595183">
        <w:t>REQUEST</w:t>
      </w:r>
      <w:r w:rsidR="00465E94">
        <w:t xml:space="preserve"> (DAR)</w:t>
      </w:r>
      <w:r w:rsidR="00595183">
        <w:t xml:space="preserve"> </w:t>
      </w:r>
      <w:r w:rsidR="00B20033">
        <w:t>CHECKLIST</w:t>
      </w:r>
    </w:p>
    <w:p w14:paraId="24C84C45" w14:textId="77777777" w:rsidR="00B20033" w:rsidRDefault="003D5FD5">
      <w:pPr>
        <w:pStyle w:val="Subtitle"/>
        <w:outlineLvl w:val="0"/>
      </w:pPr>
      <w:r>
        <w:t xml:space="preserve">[Actions submitted for Executive Director Approval] </w:t>
      </w:r>
    </w:p>
    <w:p w14:paraId="3322C437" w14:textId="77777777" w:rsidR="00A214CF" w:rsidRDefault="00A214CF">
      <w:pPr>
        <w:pStyle w:val="Subtitle"/>
        <w:outlineLvl w:val="0"/>
      </w:pPr>
    </w:p>
    <w:p w14:paraId="57CE40F4" w14:textId="77777777" w:rsidR="002E1E82" w:rsidRPr="00124491" w:rsidRDefault="00A214CF" w:rsidP="009F5C4E">
      <w:pPr>
        <w:pStyle w:val="Subtitle"/>
        <w:jc w:val="left"/>
        <w:outlineLvl w:val="0"/>
        <w:rPr>
          <w:b w:val="0"/>
          <w:color w:val="1F497D" w:themeColor="text2"/>
        </w:rPr>
      </w:pPr>
      <w:r w:rsidRPr="00124491">
        <w:rPr>
          <w:b w:val="0"/>
          <w:color w:val="1F497D" w:themeColor="text2"/>
        </w:rPr>
        <w:t xml:space="preserve">Institutions should </w:t>
      </w:r>
      <w:r w:rsidR="00C65679" w:rsidRPr="00124491">
        <w:rPr>
          <w:b w:val="0"/>
          <w:color w:val="1F497D" w:themeColor="text2"/>
        </w:rPr>
        <w:t xml:space="preserve">complete and </w:t>
      </w:r>
      <w:r w:rsidRPr="00124491">
        <w:rPr>
          <w:b w:val="0"/>
          <w:color w:val="1F497D" w:themeColor="text2"/>
        </w:rPr>
        <w:t>attach this checklist</w:t>
      </w:r>
      <w:r w:rsidR="00465E94" w:rsidRPr="00124491">
        <w:rPr>
          <w:b w:val="0"/>
          <w:color w:val="1F497D" w:themeColor="text2"/>
        </w:rPr>
        <w:t>,</w:t>
      </w:r>
      <w:r w:rsidRPr="00124491">
        <w:rPr>
          <w:b w:val="0"/>
          <w:color w:val="1F497D" w:themeColor="text2"/>
        </w:rPr>
        <w:t xml:space="preserve"> </w:t>
      </w:r>
      <w:r w:rsidR="003D5FD5" w:rsidRPr="00124491">
        <w:rPr>
          <w:b w:val="0"/>
          <w:color w:val="1F497D" w:themeColor="text2"/>
        </w:rPr>
        <w:t xml:space="preserve">along with </w:t>
      </w:r>
      <w:r w:rsidR="00C65679" w:rsidRPr="00124491">
        <w:rPr>
          <w:b w:val="0"/>
          <w:color w:val="1F497D" w:themeColor="text2"/>
        </w:rPr>
        <w:t xml:space="preserve">all relevant </w:t>
      </w:r>
      <w:r w:rsidR="003D5FD5" w:rsidRPr="00124491">
        <w:rPr>
          <w:b w:val="0"/>
          <w:color w:val="1F497D" w:themeColor="text2"/>
        </w:rPr>
        <w:t xml:space="preserve">supporting </w:t>
      </w:r>
      <w:r w:rsidR="00C65679" w:rsidRPr="00124491">
        <w:rPr>
          <w:b w:val="0"/>
          <w:color w:val="1F497D" w:themeColor="text2"/>
        </w:rPr>
        <w:t>documents</w:t>
      </w:r>
      <w:r w:rsidR="00465E94" w:rsidRPr="00124491">
        <w:rPr>
          <w:b w:val="0"/>
          <w:color w:val="1F497D" w:themeColor="text2"/>
        </w:rPr>
        <w:t>,</w:t>
      </w:r>
      <w:r w:rsidR="00C65679" w:rsidRPr="00124491">
        <w:rPr>
          <w:b w:val="0"/>
          <w:color w:val="1F497D" w:themeColor="text2"/>
        </w:rPr>
        <w:t xml:space="preserve"> </w:t>
      </w:r>
      <w:r w:rsidR="00124491">
        <w:rPr>
          <w:b w:val="0"/>
          <w:color w:val="1F497D" w:themeColor="text2"/>
        </w:rPr>
        <w:t>for</w:t>
      </w:r>
      <w:r w:rsidR="002E1E82" w:rsidRPr="00124491">
        <w:rPr>
          <w:b w:val="0"/>
          <w:color w:val="1F497D" w:themeColor="text2"/>
        </w:rPr>
        <w:t xml:space="preserve"> </w:t>
      </w:r>
      <w:r w:rsidR="00AF1EC6" w:rsidRPr="00124491">
        <w:rPr>
          <w:b w:val="0"/>
          <w:color w:val="1F497D" w:themeColor="text2"/>
        </w:rPr>
        <w:t>request letter</w:t>
      </w:r>
      <w:r w:rsidR="00124491">
        <w:rPr>
          <w:b w:val="0"/>
          <w:color w:val="1F497D" w:themeColor="text2"/>
        </w:rPr>
        <w:t xml:space="preserve">s </w:t>
      </w:r>
      <w:r w:rsidR="002E1E82" w:rsidRPr="00124491">
        <w:rPr>
          <w:b w:val="0"/>
          <w:color w:val="1F497D" w:themeColor="text2"/>
        </w:rPr>
        <w:t>sent to the Board o</w:t>
      </w:r>
      <w:r w:rsidRPr="00124491">
        <w:rPr>
          <w:b w:val="0"/>
          <w:color w:val="1F497D" w:themeColor="text2"/>
        </w:rPr>
        <w:t xml:space="preserve">ffice </w:t>
      </w:r>
      <w:r w:rsidR="00801D21" w:rsidRPr="00124491">
        <w:rPr>
          <w:b w:val="0"/>
          <w:color w:val="1F497D" w:themeColor="text2"/>
        </w:rPr>
        <w:t xml:space="preserve">for </w:t>
      </w:r>
      <w:r w:rsidR="003D5FD5" w:rsidRPr="00124491">
        <w:rPr>
          <w:b w:val="0"/>
          <w:color w:val="1F497D" w:themeColor="text2"/>
        </w:rPr>
        <w:t xml:space="preserve">the </w:t>
      </w:r>
      <w:r w:rsidRPr="00124491">
        <w:rPr>
          <w:b w:val="0"/>
          <w:color w:val="1F497D" w:themeColor="text2"/>
        </w:rPr>
        <w:t>Executive Director</w:t>
      </w:r>
      <w:r w:rsidR="003D5FD5" w:rsidRPr="00124491">
        <w:rPr>
          <w:b w:val="0"/>
          <w:color w:val="1F497D" w:themeColor="text2"/>
        </w:rPr>
        <w:t>’s</w:t>
      </w:r>
      <w:r w:rsidRPr="00124491">
        <w:rPr>
          <w:b w:val="0"/>
          <w:color w:val="1F497D" w:themeColor="text2"/>
        </w:rPr>
        <w:t xml:space="preserve"> ap</w:t>
      </w:r>
      <w:r w:rsidR="002E1E82" w:rsidRPr="00124491">
        <w:rPr>
          <w:b w:val="0"/>
          <w:color w:val="1F497D" w:themeColor="text2"/>
        </w:rPr>
        <w:t>p</w:t>
      </w:r>
      <w:r w:rsidRPr="00124491">
        <w:rPr>
          <w:b w:val="0"/>
          <w:color w:val="1F497D" w:themeColor="text2"/>
        </w:rPr>
        <w:t>roval</w:t>
      </w:r>
      <w:r w:rsidR="003D5FD5" w:rsidRPr="00124491">
        <w:rPr>
          <w:b w:val="0"/>
          <w:color w:val="1F497D" w:themeColor="text2"/>
        </w:rPr>
        <w:t xml:space="preserve"> (actions not requiring Board approval)</w:t>
      </w:r>
      <w:r w:rsidRPr="00124491">
        <w:rPr>
          <w:b w:val="0"/>
          <w:color w:val="1F497D" w:themeColor="text2"/>
        </w:rPr>
        <w:t xml:space="preserve">. </w:t>
      </w:r>
    </w:p>
    <w:p w14:paraId="1E9EBBB7" w14:textId="77777777" w:rsidR="00801D21" w:rsidRPr="00124491" w:rsidRDefault="00ED5948" w:rsidP="009F5C4E">
      <w:pPr>
        <w:pStyle w:val="Subtitle"/>
        <w:numPr>
          <w:ilvl w:val="0"/>
          <w:numId w:val="4"/>
        </w:numPr>
        <w:jc w:val="left"/>
        <w:outlineLvl w:val="0"/>
        <w:rPr>
          <w:b w:val="0"/>
          <w:color w:val="1F497D" w:themeColor="text2"/>
        </w:rPr>
      </w:pPr>
      <w:r w:rsidRPr="00124491">
        <w:rPr>
          <w:b w:val="0"/>
          <w:color w:val="1F497D" w:themeColor="text2"/>
        </w:rPr>
        <w:t xml:space="preserve">If the project involves </w:t>
      </w:r>
      <w:r w:rsidRPr="00124491">
        <w:rPr>
          <w:b w:val="0"/>
          <w:color w:val="1F497D" w:themeColor="text2"/>
          <w:u w:val="single"/>
        </w:rPr>
        <w:t>procurement</w:t>
      </w:r>
      <w:r w:rsidRPr="00124491">
        <w:rPr>
          <w:b w:val="0"/>
          <w:color w:val="1F497D" w:themeColor="text2"/>
        </w:rPr>
        <w:t xml:space="preserve">, include a brief description of </w:t>
      </w:r>
      <w:r w:rsidR="00465E94" w:rsidRPr="00124491">
        <w:rPr>
          <w:b w:val="0"/>
          <w:color w:val="1F497D" w:themeColor="text2"/>
        </w:rPr>
        <w:t>the process followed.</w:t>
      </w:r>
      <w:r w:rsidRPr="00124491">
        <w:rPr>
          <w:b w:val="0"/>
          <w:color w:val="1F497D" w:themeColor="text2"/>
        </w:rPr>
        <w:t xml:space="preserve">  For example, if the request involves a “sole source” request </w:t>
      </w:r>
      <w:r w:rsidR="00465E94" w:rsidRPr="00124491">
        <w:rPr>
          <w:b w:val="0"/>
          <w:color w:val="1F497D" w:themeColor="text2"/>
        </w:rPr>
        <w:t>needing a</w:t>
      </w:r>
      <w:r w:rsidRPr="00124491">
        <w:rPr>
          <w:b w:val="0"/>
          <w:color w:val="1F497D" w:themeColor="text2"/>
        </w:rPr>
        <w:t>pproval from the Division of Purchasing, include that information</w:t>
      </w:r>
      <w:r w:rsidR="00465E94" w:rsidRPr="00124491">
        <w:rPr>
          <w:b w:val="0"/>
          <w:color w:val="1F497D" w:themeColor="text2"/>
        </w:rPr>
        <w:t xml:space="preserve"> along with any documentation,</w:t>
      </w:r>
      <w:r w:rsidRPr="00124491">
        <w:rPr>
          <w:b w:val="0"/>
          <w:color w:val="1F497D" w:themeColor="text2"/>
        </w:rPr>
        <w:t xml:space="preserve"> as well as</w:t>
      </w:r>
      <w:r w:rsidR="00465E94" w:rsidRPr="00124491">
        <w:rPr>
          <w:b w:val="0"/>
          <w:color w:val="1F497D" w:themeColor="text2"/>
        </w:rPr>
        <w:t xml:space="preserve"> the date approval was received from Purchasing.</w:t>
      </w:r>
      <w:r w:rsidRPr="00124491">
        <w:rPr>
          <w:b w:val="0"/>
          <w:color w:val="1F497D" w:themeColor="text2"/>
        </w:rPr>
        <w:t xml:space="preserve">     </w:t>
      </w:r>
    </w:p>
    <w:p w14:paraId="4A94249C" w14:textId="77777777" w:rsidR="004851E1" w:rsidRPr="00124491" w:rsidRDefault="00ED5948" w:rsidP="00124491">
      <w:pPr>
        <w:pStyle w:val="Subtitle"/>
        <w:numPr>
          <w:ilvl w:val="0"/>
          <w:numId w:val="4"/>
        </w:numPr>
        <w:pBdr>
          <w:bottom w:val="single" w:sz="12" w:space="8" w:color="auto"/>
        </w:pBdr>
        <w:jc w:val="left"/>
        <w:outlineLvl w:val="0"/>
        <w:rPr>
          <w:color w:val="1F497D" w:themeColor="text2"/>
        </w:rPr>
      </w:pPr>
      <w:r w:rsidRPr="00124491">
        <w:rPr>
          <w:b w:val="0"/>
          <w:color w:val="1F497D" w:themeColor="text2"/>
        </w:rPr>
        <w:t xml:space="preserve">If the project involves </w:t>
      </w:r>
      <w:r w:rsidRPr="00124491">
        <w:rPr>
          <w:b w:val="0"/>
          <w:color w:val="1F497D" w:themeColor="text2"/>
          <w:u w:val="single"/>
        </w:rPr>
        <w:t>coordination with other state agencies</w:t>
      </w:r>
      <w:r w:rsidR="003D5FD5" w:rsidRPr="00124491">
        <w:rPr>
          <w:b w:val="0"/>
          <w:color w:val="1F497D" w:themeColor="text2"/>
        </w:rPr>
        <w:t xml:space="preserve"> or entities</w:t>
      </w:r>
      <w:r w:rsidR="00465E94" w:rsidRPr="00124491">
        <w:rPr>
          <w:b w:val="0"/>
          <w:color w:val="1F497D" w:themeColor="text2"/>
        </w:rPr>
        <w:t xml:space="preserve"> (e.g. Division of Public Works, State Controller’s Office, Attorney General’s Office</w:t>
      </w:r>
      <w:r w:rsidR="00004986" w:rsidRPr="00124491">
        <w:rPr>
          <w:b w:val="0"/>
          <w:color w:val="1F497D" w:themeColor="text2"/>
        </w:rPr>
        <w:t>, etc.</w:t>
      </w:r>
      <w:r w:rsidR="00465E94" w:rsidRPr="00124491">
        <w:rPr>
          <w:b w:val="0"/>
          <w:color w:val="1F497D" w:themeColor="text2"/>
        </w:rPr>
        <w:t>)</w:t>
      </w:r>
      <w:r w:rsidRPr="00124491">
        <w:rPr>
          <w:b w:val="0"/>
          <w:color w:val="1F497D" w:themeColor="text2"/>
        </w:rPr>
        <w:t xml:space="preserve">, include a </w:t>
      </w:r>
      <w:r w:rsidR="00465E94" w:rsidRPr="00124491">
        <w:rPr>
          <w:b w:val="0"/>
          <w:color w:val="1F497D" w:themeColor="text2"/>
        </w:rPr>
        <w:t xml:space="preserve">brief </w:t>
      </w:r>
      <w:r w:rsidRPr="00124491">
        <w:rPr>
          <w:b w:val="0"/>
          <w:color w:val="1F497D" w:themeColor="text2"/>
        </w:rPr>
        <w:t xml:space="preserve">description of the </w:t>
      </w:r>
      <w:r w:rsidR="004851E1" w:rsidRPr="00124491">
        <w:rPr>
          <w:b w:val="0"/>
          <w:color w:val="1F497D" w:themeColor="text2"/>
        </w:rPr>
        <w:t xml:space="preserve">steps taken </w:t>
      </w:r>
      <w:r w:rsidR="00465E94" w:rsidRPr="00124491">
        <w:rPr>
          <w:b w:val="0"/>
          <w:color w:val="1F497D" w:themeColor="text2"/>
        </w:rPr>
        <w:t>in the “Notes/Remarks” section</w:t>
      </w:r>
      <w:r w:rsidRPr="00124491">
        <w:rPr>
          <w:b w:val="0"/>
          <w:color w:val="1F497D" w:themeColor="text2"/>
        </w:rPr>
        <w:t xml:space="preserve">. </w:t>
      </w:r>
    </w:p>
    <w:p w14:paraId="304D594D" w14:textId="77777777" w:rsidR="00465E94" w:rsidRPr="00DE5DC7" w:rsidRDefault="00465E94" w:rsidP="00124491">
      <w:pPr>
        <w:pStyle w:val="Subtitle"/>
        <w:jc w:val="left"/>
        <w:outlineLvl w:val="0"/>
        <w:rPr>
          <w:color w:val="4F81BD" w:themeColor="accent1"/>
        </w:rPr>
      </w:pPr>
    </w:p>
    <w:p w14:paraId="2267B6A4" w14:textId="77777777" w:rsidR="008E3314" w:rsidRDefault="008E3314">
      <w:pPr>
        <w:pStyle w:val="Header"/>
        <w:tabs>
          <w:tab w:val="clear" w:pos="4320"/>
          <w:tab w:val="clear" w:pos="8640"/>
        </w:tabs>
        <w:outlineLvl w:val="0"/>
        <w:rPr>
          <w:b/>
          <w:bCs/>
        </w:rPr>
      </w:pPr>
    </w:p>
    <w:p w14:paraId="3E6141C8" w14:textId="101967A9" w:rsidR="00004986" w:rsidRDefault="00853C6A" w:rsidP="00853FA8">
      <w:pPr>
        <w:pStyle w:val="Header"/>
        <w:tabs>
          <w:tab w:val="clear" w:pos="4320"/>
          <w:tab w:val="clear" w:pos="8640"/>
        </w:tabs>
        <w:outlineLvl w:val="0"/>
        <w:rPr>
          <w:b/>
          <w:bCs/>
        </w:rPr>
      </w:pPr>
      <w:r>
        <w:rPr>
          <w:b/>
          <w:bCs/>
        </w:rPr>
        <w:t xml:space="preserve">Brief summary of request </w:t>
      </w:r>
      <w:r w:rsidRPr="00853C6A">
        <w:rPr>
          <w:bCs/>
        </w:rPr>
        <w:t>(describe the action/document needing approval)</w:t>
      </w:r>
      <w:r>
        <w:rPr>
          <w:b/>
          <w:bCs/>
        </w:rPr>
        <w:t xml:space="preserve">: </w:t>
      </w:r>
    </w:p>
    <w:p w14:paraId="34257ACF" w14:textId="77777777" w:rsidR="00004986" w:rsidRDefault="00004986">
      <w:pPr>
        <w:pStyle w:val="Header"/>
        <w:tabs>
          <w:tab w:val="clear" w:pos="4320"/>
          <w:tab w:val="clear" w:pos="8640"/>
        </w:tabs>
        <w:outlineLvl w:val="0"/>
        <w:rPr>
          <w:b/>
          <w:bCs/>
        </w:rPr>
      </w:pPr>
    </w:p>
    <w:p w14:paraId="1CE53948" w14:textId="352C067F" w:rsidR="00AA42A5" w:rsidRDefault="00AA42A5">
      <w:pPr>
        <w:pStyle w:val="Header"/>
        <w:tabs>
          <w:tab w:val="clear" w:pos="4320"/>
          <w:tab w:val="clear" w:pos="8640"/>
        </w:tabs>
        <w:outlineLvl w:val="0"/>
        <w:rPr>
          <w:b/>
          <w:bCs/>
        </w:rPr>
      </w:pPr>
      <w:r>
        <w:rPr>
          <w:b/>
          <w:bCs/>
        </w:rPr>
        <w:t>Date</w:t>
      </w:r>
      <w:r w:rsidR="005528EC">
        <w:rPr>
          <w:b/>
          <w:bCs/>
        </w:rPr>
        <w:t xml:space="preserve"> </w:t>
      </w:r>
      <w:r w:rsidR="002E1E82">
        <w:rPr>
          <w:b/>
          <w:bCs/>
        </w:rPr>
        <w:t>s</w:t>
      </w:r>
      <w:r w:rsidR="005528EC">
        <w:rPr>
          <w:b/>
          <w:bCs/>
        </w:rPr>
        <w:t>ubmitted</w:t>
      </w:r>
      <w:r w:rsidR="00004986">
        <w:rPr>
          <w:b/>
          <w:bCs/>
        </w:rPr>
        <w:t xml:space="preserve"> to Board Office</w:t>
      </w:r>
      <w:r w:rsidR="00950DA8">
        <w:rPr>
          <w:b/>
          <w:bCs/>
        </w:rPr>
        <w:t>:</w:t>
      </w:r>
      <w:r w:rsidR="00950DA8">
        <w:rPr>
          <w:b/>
          <w:bCs/>
        </w:rPr>
        <w:tab/>
      </w:r>
    </w:p>
    <w:p w14:paraId="20D35015" w14:textId="029DF89A" w:rsidR="00B20033" w:rsidRPr="00853FA8" w:rsidRDefault="005528EC">
      <w:pPr>
        <w:pStyle w:val="Header"/>
        <w:tabs>
          <w:tab w:val="clear" w:pos="4320"/>
          <w:tab w:val="clear" w:pos="8640"/>
        </w:tabs>
        <w:outlineLvl w:val="0"/>
        <w:rPr>
          <w:b/>
          <w:bCs/>
        </w:rPr>
      </w:pPr>
      <w:r>
        <w:rPr>
          <w:b/>
          <w:bCs/>
        </w:rPr>
        <w:t xml:space="preserve">Name of </w:t>
      </w:r>
      <w:r w:rsidR="002E1E82">
        <w:rPr>
          <w:b/>
          <w:bCs/>
        </w:rPr>
        <w:t>i</w:t>
      </w:r>
      <w:r w:rsidR="00B20033">
        <w:rPr>
          <w:b/>
          <w:bCs/>
        </w:rPr>
        <w:t>nstitution:</w:t>
      </w:r>
      <w:r w:rsidR="008F3B95" w:rsidRPr="00853FA8">
        <w:rPr>
          <w:b/>
          <w:bCs/>
        </w:rPr>
        <w:tab/>
      </w:r>
    </w:p>
    <w:p w14:paraId="65B3EFB2" w14:textId="709478B7" w:rsidR="00B20033" w:rsidRDefault="00ED5948">
      <w:pPr>
        <w:pStyle w:val="Header"/>
        <w:tabs>
          <w:tab w:val="clear" w:pos="4320"/>
          <w:tab w:val="clear" w:pos="8640"/>
          <w:tab w:val="left" w:pos="2160"/>
          <w:tab w:val="left" w:pos="7200"/>
        </w:tabs>
        <w:rPr>
          <w:b/>
          <w:bCs/>
        </w:rPr>
      </w:pPr>
      <w:r>
        <w:rPr>
          <w:b/>
          <w:bCs/>
        </w:rPr>
        <w:t xml:space="preserve">Applicable </w:t>
      </w:r>
      <w:r w:rsidR="00AA42A5">
        <w:rPr>
          <w:b/>
          <w:bCs/>
        </w:rPr>
        <w:t xml:space="preserve">Board </w:t>
      </w:r>
      <w:r w:rsidR="008F3B95">
        <w:rPr>
          <w:b/>
          <w:bCs/>
        </w:rPr>
        <w:t>Policy</w:t>
      </w:r>
      <w:r>
        <w:rPr>
          <w:b/>
          <w:bCs/>
        </w:rPr>
        <w:t>:</w:t>
      </w:r>
      <w:r w:rsidR="00950DA8">
        <w:rPr>
          <w:b/>
          <w:bCs/>
        </w:rPr>
        <w:t xml:space="preserve">  </w:t>
      </w:r>
    </w:p>
    <w:p w14:paraId="42FF771A" w14:textId="0156CF77" w:rsidR="008F3B95" w:rsidRDefault="008F3B95" w:rsidP="008F3B95">
      <w:pPr>
        <w:pStyle w:val="Header"/>
        <w:tabs>
          <w:tab w:val="clear" w:pos="4320"/>
          <w:tab w:val="clear" w:pos="8640"/>
          <w:tab w:val="left" w:pos="2160"/>
          <w:tab w:val="left" w:pos="7200"/>
        </w:tabs>
        <w:rPr>
          <w:b/>
          <w:bCs/>
        </w:rPr>
      </w:pPr>
      <w:r>
        <w:rPr>
          <w:b/>
          <w:bCs/>
        </w:rPr>
        <w:t>Source</w:t>
      </w:r>
      <w:r w:rsidR="005B0A7B">
        <w:rPr>
          <w:b/>
          <w:bCs/>
        </w:rPr>
        <w:t>(s)</w:t>
      </w:r>
      <w:r>
        <w:rPr>
          <w:b/>
          <w:bCs/>
        </w:rPr>
        <w:t xml:space="preserve"> of </w:t>
      </w:r>
      <w:r w:rsidR="00ED5948">
        <w:rPr>
          <w:b/>
          <w:bCs/>
        </w:rPr>
        <w:t>f</w:t>
      </w:r>
      <w:r>
        <w:rPr>
          <w:b/>
          <w:bCs/>
        </w:rPr>
        <w:t>unds:</w:t>
      </w:r>
      <w:r w:rsidR="002E1E82">
        <w:rPr>
          <w:b/>
          <w:bCs/>
        </w:rPr>
        <w:t xml:space="preserve"> </w:t>
      </w:r>
    </w:p>
    <w:p w14:paraId="5D88E873" w14:textId="77777777" w:rsidR="00B653BE" w:rsidRDefault="00B653BE" w:rsidP="008F3B95">
      <w:pPr>
        <w:pStyle w:val="Header"/>
        <w:tabs>
          <w:tab w:val="clear" w:pos="4320"/>
          <w:tab w:val="clear" w:pos="8640"/>
          <w:tab w:val="left" w:pos="2160"/>
          <w:tab w:val="left" w:pos="7200"/>
        </w:tabs>
        <w:rPr>
          <w:b/>
          <w:bCs/>
        </w:rPr>
      </w:pPr>
      <w:bookmarkStart w:id="0" w:name="_GoBack"/>
      <w:bookmarkEnd w:id="0"/>
    </w:p>
    <w:p w14:paraId="684A72F8" w14:textId="77777777" w:rsidR="00B653BE" w:rsidRPr="00B653BE" w:rsidRDefault="00B653BE" w:rsidP="00B653BE">
      <w:pPr>
        <w:pStyle w:val="Header"/>
        <w:tabs>
          <w:tab w:val="left" w:pos="2160"/>
          <w:tab w:val="left" w:pos="7200"/>
        </w:tabs>
        <w:rPr>
          <w:b/>
          <w:bCs/>
        </w:rPr>
      </w:pPr>
      <w:r w:rsidRPr="00B653BE">
        <w:rPr>
          <w:b/>
          <w:bCs/>
        </w:rPr>
        <w:t xml:space="preserve">Point of </w:t>
      </w:r>
      <w:r w:rsidR="002E1E82">
        <w:rPr>
          <w:b/>
          <w:bCs/>
        </w:rPr>
        <w:t>contact at the i</w:t>
      </w:r>
      <w:r w:rsidRPr="00B653BE">
        <w:rPr>
          <w:b/>
          <w:bCs/>
        </w:rPr>
        <w:t xml:space="preserve">nstitution </w:t>
      </w:r>
      <w:r w:rsidRPr="00853C6A">
        <w:rPr>
          <w:bCs/>
        </w:rPr>
        <w:t>(in the event of questions on the request package)</w:t>
      </w:r>
      <w:r w:rsidRPr="00B653BE">
        <w:rPr>
          <w:b/>
          <w:bCs/>
        </w:rPr>
        <w:t>:</w:t>
      </w:r>
    </w:p>
    <w:p w14:paraId="0B298337" w14:textId="7A61BF74" w:rsidR="00B653BE" w:rsidRPr="005245D2" w:rsidRDefault="00B653BE" w:rsidP="009F5C4E">
      <w:pPr>
        <w:pStyle w:val="Header"/>
        <w:numPr>
          <w:ilvl w:val="0"/>
          <w:numId w:val="5"/>
        </w:numPr>
        <w:tabs>
          <w:tab w:val="left" w:pos="2160"/>
          <w:tab w:val="left" w:pos="7200"/>
        </w:tabs>
        <w:rPr>
          <w:bCs/>
        </w:rPr>
      </w:pPr>
      <w:r w:rsidRPr="00B653BE">
        <w:rPr>
          <w:b/>
          <w:bCs/>
        </w:rPr>
        <w:t>Name and Title:</w:t>
      </w:r>
      <w:r w:rsidR="005245D2">
        <w:rPr>
          <w:b/>
          <w:bCs/>
        </w:rPr>
        <w:t xml:space="preserve"> </w:t>
      </w:r>
    </w:p>
    <w:p w14:paraId="529B96C4" w14:textId="12FAB0F6" w:rsidR="00B653BE" w:rsidRPr="00B653BE" w:rsidRDefault="00B653BE" w:rsidP="009F5C4E">
      <w:pPr>
        <w:pStyle w:val="Header"/>
        <w:numPr>
          <w:ilvl w:val="0"/>
          <w:numId w:val="5"/>
        </w:numPr>
        <w:tabs>
          <w:tab w:val="left" w:pos="2160"/>
          <w:tab w:val="left" w:pos="7200"/>
        </w:tabs>
        <w:rPr>
          <w:b/>
          <w:bCs/>
        </w:rPr>
      </w:pPr>
      <w:r w:rsidRPr="00B653BE">
        <w:rPr>
          <w:b/>
          <w:bCs/>
        </w:rPr>
        <w:t>Office:</w:t>
      </w:r>
      <w:r w:rsidR="005245D2">
        <w:rPr>
          <w:b/>
          <w:bCs/>
        </w:rPr>
        <w:t xml:space="preserve"> </w:t>
      </w:r>
    </w:p>
    <w:p w14:paraId="35F3C97A" w14:textId="36637C59" w:rsidR="00B653BE" w:rsidRPr="00B653BE" w:rsidRDefault="00B653BE" w:rsidP="009F5C4E">
      <w:pPr>
        <w:pStyle w:val="Header"/>
        <w:numPr>
          <w:ilvl w:val="0"/>
          <w:numId w:val="5"/>
        </w:numPr>
        <w:tabs>
          <w:tab w:val="left" w:pos="2160"/>
          <w:tab w:val="left" w:pos="7200"/>
        </w:tabs>
        <w:rPr>
          <w:b/>
          <w:bCs/>
        </w:rPr>
      </w:pPr>
      <w:r w:rsidRPr="00B653BE">
        <w:rPr>
          <w:b/>
          <w:bCs/>
        </w:rPr>
        <w:t>Phone:</w:t>
      </w:r>
      <w:r w:rsidR="005245D2" w:rsidRPr="005245D2">
        <w:rPr>
          <w:bCs/>
        </w:rPr>
        <w:t xml:space="preserve"> </w:t>
      </w:r>
    </w:p>
    <w:p w14:paraId="648512DA" w14:textId="21A637E7" w:rsidR="00B653BE" w:rsidRPr="00B653BE" w:rsidRDefault="00B653BE" w:rsidP="009F5C4E">
      <w:pPr>
        <w:pStyle w:val="Header"/>
        <w:numPr>
          <w:ilvl w:val="0"/>
          <w:numId w:val="5"/>
        </w:numPr>
        <w:tabs>
          <w:tab w:val="left" w:pos="2160"/>
          <w:tab w:val="left" w:pos="7200"/>
        </w:tabs>
        <w:rPr>
          <w:b/>
          <w:bCs/>
        </w:rPr>
      </w:pPr>
      <w:r w:rsidRPr="00B653BE">
        <w:rPr>
          <w:b/>
          <w:bCs/>
        </w:rPr>
        <w:t>Email:</w:t>
      </w:r>
      <w:r w:rsidR="005245D2">
        <w:rPr>
          <w:b/>
          <w:bCs/>
        </w:rPr>
        <w:t xml:space="preserve"> </w:t>
      </w:r>
    </w:p>
    <w:p w14:paraId="585678B2" w14:textId="3E5F5F45" w:rsidR="00AA42A5" w:rsidRDefault="00B653BE" w:rsidP="00B43CF0">
      <w:pPr>
        <w:pStyle w:val="Header"/>
        <w:numPr>
          <w:ilvl w:val="0"/>
          <w:numId w:val="5"/>
        </w:numPr>
        <w:tabs>
          <w:tab w:val="clear" w:pos="4320"/>
          <w:tab w:val="clear" w:pos="8640"/>
          <w:tab w:val="left" w:pos="2160"/>
          <w:tab w:val="left" w:pos="7200"/>
        </w:tabs>
        <w:outlineLvl w:val="0"/>
        <w:rPr>
          <w:b/>
          <w:bCs/>
        </w:rPr>
      </w:pPr>
      <w:r w:rsidRPr="00950DA8">
        <w:rPr>
          <w:b/>
          <w:bCs/>
        </w:rPr>
        <w:t xml:space="preserve">Back-up point of contact </w:t>
      </w:r>
      <w:r w:rsidRPr="00950DA8">
        <w:rPr>
          <w:bCs/>
        </w:rPr>
        <w:t>(name, phone, email)</w:t>
      </w:r>
      <w:r w:rsidRPr="00950DA8">
        <w:rPr>
          <w:b/>
          <w:bCs/>
        </w:rPr>
        <w:t>:</w:t>
      </w:r>
      <w:r w:rsidR="002E1E82" w:rsidRPr="00950DA8">
        <w:rPr>
          <w:b/>
          <w:bCs/>
        </w:rPr>
        <w:t xml:space="preserve"> </w:t>
      </w:r>
    </w:p>
    <w:p w14:paraId="6BD6C01E" w14:textId="77777777" w:rsidR="00950DA8" w:rsidRPr="00950DA8" w:rsidRDefault="00950DA8" w:rsidP="00950DA8">
      <w:pPr>
        <w:pStyle w:val="Header"/>
        <w:tabs>
          <w:tab w:val="clear" w:pos="4320"/>
          <w:tab w:val="clear" w:pos="8640"/>
          <w:tab w:val="left" w:pos="2160"/>
          <w:tab w:val="left" w:pos="7200"/>
        </w:tabs>
        <w:ind w:left="720"/>
        <w:outlineLvl w:val="0"/>
        <w:rPr>
          <w:b/>
          <w:bCs/>
        </w:rPr>
      </w:pPr>
    </w:p>
    <w:p w14:paraId="08612074" w14:textId="608A5EEA" w:rsidR="00AA42A5" w:rsidRPr="009F5C4E" w:rsidRDefault="00801D21" w:rsidP="009F5C4E">
      <w:pPr>
        <w:outlineLvl w:val="0"/>
        <w:rPr>
          <w:bCs/>
        </w:rPr>
      </w:pPr>
      <w:r>
        <w:rPr>
          <w:b/>
          <w:bCs/>
        </w:rPr>
        <w:t>Institution legal review:</w:t>
      </w:r>
      <w:r w:rsidR="00595183">
        <w:rPr>
          <w:b/>
          <w:bCs/>
        </w:rPr>
        <w:t xml:space="preserve">  </w:t>
      </w:r>
      <w:r>
        <w:rPr>
          <w:bCs/>
        </w:rPr>
        <w:t xml:space="preserve">all requests for Executive Director </w:t>
      </w:r>
      <w:proofErr w:type="gramStart"/>
      <w:r>
        <w:rPr>
          <w:bCs/>
        </w:rPr>
        <w:t>approval</w:t>
      </w:r>
      <w:proofErr w:type="gramEnd"/>
      <w:r>
        <w:rPr>
          <w:bCs/>
        </w:rPr>
        <w:t xml:space="preserve"> </w:t>
      </w:r>
      <w:r w:rsidR="009F44FA">
        <w:rPr>
          <w:bCs/>
        </w:rPr>
        <w:t xml:space="preserve">of contracts or other legally binding documents </w:t>
      </w:r>
      <w:r>
        <w:rPr>
          <w:bCs/>
        </w:rPr>
        <w:t>must include d</w:t>
      </w:r>
      <w:r w:rsidR="00C65679" w:rsidRPr="009F5C4E">
        <w:rPr>
          <w:bCs/>
        </w:rPr>
        <w:t>ocumentation from</w:t>
      </w:r>
      <w:r w:rsidR="00AA42A5" w:rsidRPr="009F5C4E">
        <w:rPr>
          <w:bCs/>
        </w:rPr>
        <w:t xml:space="preserve"> </w:t>
      </w:r>
      <w:r w:rsidR="00BF23B7" w:rsidRPr="009F5C4E">
        <w:rPr>
          <w:bCs/>
        </w:rPr>
        <w:t xml:space="preserve">the </w:t>
      </w:r>
      <w:r w:rsidR="00AA42A5" w:rsidRPr="009F5C4E">
        <w:rPr>
          <w:bCs/>
        </w:rPr>
        <w:t>institution</w:t>
      </w:r>
      <w:r w:rsidR="00595183" w:rsidRPr="009F5C4E">
        <w:rPr>
          <w:bCs/>
        </w:rPr>
        <w:t>’s</w:t>
      </w:r>
      <w:r w:rsidR="00AA42A5" w:rsidRPr="009F5C4E">
        <w:rPr>
          <w:bCs/>
        </w:rPr>
        <w:t xml:space="preserve"> </w:t>
      </w:r>
      <w:r>
        <w:rPr>
          <w:bCs/>
        </w:rPr>
        <w:t xml:space="preserve">legal counsel </w:t>
      </w:r>
      <w:r w:rsidR="00C65679" w:rsidRPr="009F5C4E">
        <w:rPr>
          <w:bCs/>
        </w:rPr>
        <w:t>indicating review and approval of the submi</w:t>
      </w:r>
      <w:r w:rsidR="009F44FA">
        <w:rPr>
          <w:bCs/>
        </w:rPr>
        <w:t>ssion.</w:t>
      </w:r>
      <w:r w:rsidR="00A214CF" w:rsidRPr="009F5C4E">
        <w:rPr>
          <w:bCs/>
        </w:rPr>
        <w:t xml:space="preserve"> </w:t>
      </w:r>
      <w:r>
        <w:rPr>
          <w:bCs/>
        </w:rPr>
        <w:t>For example, if the request involves a contract or agreement between the institution and a third party, the institution must provide documentation that its legal counsel has reviewed and approved the document</w:t>
      </w:r>
      <w:r w:rsidR="002E1E82">
        <w:rPr>
          <w:bCs/>
        </w:rPr>
        <w:t xml:space="preserve"> prior to submission to the Board office</w:t>
      </w:r>
      <w:r>
        <w:rPr>
          <w:bCs/>
        </w:rPr>
        <w:t xml:space="preserve">.  </w:t>
      </w:r>
    </w:p>
    <w:p w14:paraId="1126C92D" w14:textId="77777777" w:rsidR="00545854" w:rsidRDefault="00545854" w:rsidP="00AA42A5">
      <w:pPr>
        <w:pStyle w:val="Header"/>
        <w:tabs>
          <w:tab w:val="clear" w:pos="4320"/>
          <w:tab w:val="clear" w:pos="8640"/>
        </w:tabs>
        <w:outlineLvl w:val="0"/>
        <w:rPr>
          <w:b/>
          <w:bCs/>
        </w:rPr>
      </w:pPr>
    </w:p>
    <w:p w14:paraId="18007E52" w14:textId="77777777" w:rsidR="00AA42A5" w:rsidRDefault="00FC465A" w:rsidP="00AA42A5">
      <w:pPr>
        <w:pStyle w:val="Header"/>
        <w:tabs>
          <w:tab w:val="clear" w:pos="4320"/>
          <w:tab w:val="clear" w:pos="8640"/>
        </w:tabs>
        <w:outlineLvl w:val="0"/>
        <w:rPr>
          <w:bCs/>
        </w:rPr>
      </w:pPr>
      <w:r>
        <w:rPr>
          <w:b/>
          <w:bCs/>
        </w:rPr>
        <w:t>List of attached required/relevant</w:t>
      </w:r>
      <w:r w:rsidR="00ED5948">
        <w:rPr>
          <w:b/>
          <w:bCs/>
        </w:rPr>
        <w:t xml:space="preserve"> s</w:t>
      </w:r>
      <w:r w:rsidR="00F65413">
        <w:rPr>
          <w:b/>
          <w:bCs/>
        </w:rPr>
        <w:t xml:space="preserve">upporting </w:t>
      </w:r>
      <w:r w:rsidR="00ED5948">
        <w:rPr>
          <w:b/>
          <w:bCs/>
        </w:rPr>
        <w:t>d</w:t>
      </w:r>
      <w:r w:rsidR="00F65413">
        <w:rPr>
          <w:b/>
          <w:bCs/>
        </w:rPr>
        <w:t>ocuments</w:t>
      </w:r>
      <w:r>
        <w:rPr>
          <w:b/>
          <w:bCs/>
        </w:rPr>
        <w:t>:</w:t>
      </w:r>
      <w:r w:rsidR="00ED5948">
        <w:rPr>
          <w:b/>
          <w:bCs/>
        </w:rPr>
        <w:t xml:space="preserve">  </w:t>
      </w:r>
      <w:r w:rsidR="003D5FD5">
        <w:rPr>
          <w:bCs/>
        </w:rPr>
        <w:t xml:space="preserve">(Check the box beside the documents which are included in this package—leave </w:t>
      </w:r>
      <w:r w:rsidR="00465E94">
        <w:rPr>
          <w:bCs/>
        </w:rPr>
        <w:t xml:space="preserve">box </w:t>
      </w:r>
      <w:r w:rsidR="003D5FD5">
        <w:rPr>
          <w:bCs/>
        </w:rPr>
        <w:t>blank if the document category is not applicable.)</w:t>
      </w:r>
    </w:p>
    <w:p w14:paraId="65FAC164" w14:textId="77777777" w:rsidR="00465E94" w:rsidRPr="003D5FD5" w:rsidRDefault="00465E94" w:rsidP="00AA42A5">
      <w:pPr>
        <w:pStyle w:val="Header"/>
        <w:tabs>
          <w:tab w:val="clear" w:pos="4320"/>
          <w:tab w:val="clear" w:pos="8640"/>
        </w:tabs>
        <w:outlineLvl w:val="0"/>
        <w:rPr>
          <w:bCs/>
        </w:rPr>
      </w:pPr>
    </w:p>
    <w:p w14:paraId="5FD9FC9B" w14:textId="3651D88B" w:rsidR="00FC465A" w:rsidRDefault="00950DA8" w:rsidP="00AA42A5">
      <w:pPr>
        <w:rPr>
          <w:b/>
          <w:bCs/>
        </w:rPr>
      </w:pPr>
      <w:r>
        <w:rPr>
          <w:b/>
          <w:bCs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  <w:bCs/>
        </w:rPr>
        <w:instrText xml:space="preserve"> FORMCHECKBOX </w:instrText>
      </w:r>
      <w:r w:rsidR="00BD3663">
        <w:rPr>
          <w:b/>
          <w:bCs/>
        </w:rPr>
      </w:r>
      <w:r w:rsidR="00BD3663">
        <w:rPr>
          <w:b/>
          <w:bCs/>
        </w:rPr>
        <w:fldChar w:fldCharType="separate"/>
      </w:r>
      <w:r>
        <w:rPr>
          <w:b/>
          <w:bCs/>
        </w:rPr>
        <w:fldChar w:fldCharType="end"/>
      </w:r>
      <w:r w:rsidR="00FC465A">
        <w:rPr>
          <w:b/>
          <w:bCs/>
        </w:rPr>
        <w:tab/>
      </w:r>
      <w:r w:rsidR="00FC465A">
        <w:rPr>
          <w:bCs/>
        </w:rPr>
        <w:t>Cover letter to Executive Director requesting approval of action/document(s)</w:t>
      </w:r>
      <w:r w:rsidR="00FC465A" w:rsidRPr="00F65413">
        <w:rPr>
          <w:b/>
          <w:bCs/>
        </w:rPr>
        <w:t xml:space="preserve"> </w:t>
      </w:r>
    </w:p>
    <w:p w14:paraId="48BCB9FF" w14:textId="60F29F3A" w:rsidR="00004986" w:rsidRDefault="00950DA8" w:rsidP="00AA42A5">
      <w:pPr>
        <w:rPr>
          <w:bCs/>
        </w:rPr>
      </w:pPr>
      <w:r>
        <w:rPr>
          <w:b/>
          <w:bCs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2"/>
      <w:r>
        <w:rPr>
          <w:b/>
          <w:bCs/>
        </w:rPr>
        <w:instrText xml:space="preserve"> FORMCHECKBOX </w:instrText>
      </w:r>
      <w:r w:rsidR="00BD3663">
        <w:rPr>
          <w:b/>
          <w:bCs/>
        </w:rPr>
      </w:r>
      <w:r w:rsidR="00BD3663">
        <w:rPr>
          <w:b/>
          <w:bCs/>
        </w:rPr>
        <w:fldChar w:fldCharType="separate"/>
      </w:r>
      <w:r>
        <w:rPr>
          <w:b/>
          <w:bCs/>
        </w:rPr>
        <w:fldChar w:fldCharType="end"/>
      </w:r>
      <w:bookmarkEnd w:id="1"/>
      <w:r w:rsidR="006541CF">
        <w:rPr>
          <w:b/>
          <w:bCs/>
        </w:rPr>
        <w:tab/>
      </w:r>
      <w:r w:rsidR="00004986">
        <w:t>Documentation of legal review</w:t>
      </w:r>
      <w:r w:rsidR="00004986">
        <w:rPr>
          <w:bCs/>
        </w:rPr>
        <w:t xml:space="preserve"> </w:t>
      </w:r>
    </w:p>
    <w:p w14:paraId="0B3856DD" w14:textId="77777777" w:rsidR="00AC6257" w:rsidRDefault="00004986" w:rsidP="00AA42A5">
      <w:pPr>
        <w:rPr>
          <w:bCs/>
        </w:rPr>
      </w:pPr>
      <w:r w:rsidRPr="00F65413">
        <w:rPr>
          <w:b/>
          <w:bCs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F65413">
        <w:rPr>
          <w:b/>
          <w:bCs/>
        </w:rPr>
        <w:instrText xml:space="preserve"> FORMCHECKBOX </w:instrText>
      </w:r>
      <w:r w:rsidR="00BD3663">
        <w:rPr>
          <w:b/>
          <w:bCs/>
        </w:rPr>
      </w:r>
      <w:r w:rsidR="00BD3663">
        <w:rPr>
          <w:b/>
          <w:bCs/>
        </w:rPr>
        <w:fldChar w:fldCharType="separate"/>
      </w:r>
      <w:r w:rsidRPr="00F65413">
        <w:rPr>
          <w:b/>
          <w:bCs/>
        </w:rPr>
        <w:fldChar w:fldCharType="end"/>
      </w:r>
      <w:r>
        <w:rPr>
          <w:b/>
          <w:bCs/>
        </w:rPr>
        <w:tab/>
      </w:r>
      <w:r w:rsidR="00AC6257">
        <w:rPr>
          <w:bCs/>
        </w:rPr>
        <w:t>Purchase Order</w:t>
      </w:r>
    </w:p>
    <w:p w14:paraId="0B690CFE" w14:textId="77777777" w:rsidR="00B20033" w:rsidRPr="00AC6257" w:rsidRDefault="00007480" w:rsidP="00AA42A5">
      <w:r w:rsidRPr="00F65413">
        <w:rPr>
          <w:b/>
          <w:bCs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="00C60318" w:rsidRPr="00F65413">
        <w:rPr>
          <w:b/>
          <w:bCs/>
        </w:rPr>
        <w:instrText xml:space="preserve"> FORMCHECKBOX </w:instrText>
      </w:r>
      <w:r w:rsidR="00BD3663">
        <w:rPr>
          <w:b/>
          <w:bCs/>
        </w:rPr>
      </w:r>
      <w:r w:rsidR="00BD3663">
        <w:rPr>
          <w:b/>
          <w:bCs/>
        </w:rPr>
        <w:fldChar w:fldCharType="separate"/>
      </w:r>
      <w:r w:rsidRPr="00F65413">
        <w:rPr>
          <w:b/>
          <w:bCs/>
        </w:rPr>
        <w:fldChar w:fldCharType="end"/>
      </w:r>
      <w:r w:rsidR="00C60318" w:rsidRPr="00F65413">
        <w:rPr>
          <w:b/>
          <w:bCs/>
        </w:rPr>
        <w:t xml:space="preserve"> </w:t>
      </w:r>
      <w:r w:rsidR="006541CF">
        <w:rPr>
          <w:b/>
          <w:bCs/>
        </w:rPr>
        <w:tab/>
      </w:r>
      <w:r w:rsidR="00AC6257">
        <w:rPr>
          <w:bCs/>
        </w:rPr>
        <w:t>Agreement or Contract</w:t>
      </w:r>
    </w:p>
    <w:p w14:paraId="5824224C" w14:textId="77777777" w:rsidR="00AC6257" w:rsidRPr="00F65413" w:rsidRDefault="00007480" w:rsidP="00AC6257">
      <w:r w:rsidRPr="00F65413">
        <w:lastRenderedPageBreak/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6"/>
      <w:r w:rsidR="00B20033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bookmarkEnd w:id="2"/>
      <w:r w:rsidR="00B20033" w:rsidRPr="00F65413">
        <w:t xml:space="preserve"> </w:t>
      </w:r>
      <w:r w:rsidR="006541CF">
        <w:tab/>
      </w:r>
      <w:r w:rsidR="00AC6257">
        <w:t>Term Sheet</w:t>
      </w:r>
    </w:p>
    <w:p w14:paraId="7D449605" w14:textId="77777777" w:rsidR="00B20033" w:rsidRPr="00F65413" w:rsidRDefault="00AC6257" w:rsidP="00AA42A5">
      <w:r w:rsidRPr="00F65413">
        <w:rPr>
          <w:b/>
          <w:bCs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F65413">
        <w:rPr>
          <w:b/>
          <w:bCs/>
        </w:rPr>
        <w:instrText xml:space="preserve"> FORMCHECKBOX </w:instrText>
      </w:r>
      <w:r w:rsidR="00BD3663">
        <w:rPr>
          <w:b/>
          <w:bCs/>
        </w:rPr>
      </w:r>
      <w:r w:rsidR="00BD3663">
        <w:rPr>
          <w:b/>
          <w:bCs/>
        </w:rPr>
        <w:fldChar w:fldCharType="separate"/>
      </w:r>
      <w:r w:rsidRPr="00F65413">
        <w:rPr>
          <w:b/>
          <w:bCs/>
        </w:rPr>
        <w:fldChar w:fldCharType="end"/>
      </w:r>
      <w:r w:rsidRPr="00F65413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Cs/>
        </w:rPr>
        <w:t>Description of Equipment/Supplies/Property/Services</w:t>
      </w:r>
    </w:p>
    <w:p w14:paraId="4B3C4AE8" w14:textId="305D68FE" w:rsidR="008F3B95" w:rsidRPr="00F65413" w:rsidRDefault="00950DA8" w:rsidP="00AA42A5">
      <w:r>
        <w:rPr>
          <w:b/>
          <w:bCs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  <w:bCs/>
        </w:rPr>
        <w:instrText xml:space="preserve"> FORMCHECKBOX </w:instrText>
      </w:r>
      <w:r w:rsidR="00BD3663">
        <w:rPr>
          <w:b/>
          <w:bCs/>
        </w:rPr>
      </w:r>
      <w:r w:rsidR="00BD3663">
        <w:rPr>
          <w:b/>
          <w:bCs/>
        </w:rPr>
        <w:fldChar w:fldCharType="separate"/>
      </w:r>
      <w:r>
        <w:rPr>
          <w:b/>
          <w:bCs/>
        </w:rPr>
        <w:fldChar w:fldCharType="end"/>
      </w:r>
      <w:r w:rsidR="006541CF">
        <w:tab/>
      </w:r>
      <w:r w:rsidR="008F3B95" w:rsidRPr="00F65413">
        <w:t>Budget Documents</w:t>
      </w:r>
    </w:p>
    <w:p w14:paraId="63128151" w14:textId="77777777" w:rsidR="00C60318" w:rsidRPr="00F65413" w:rsidRDefault="00007480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="00C60318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="00C60318" w:rsidRPr="00F65413">
        <w:t xml:space="preserve"> </w:t>
      </w:r>
      <w:r w:rsidR="006541CF">
        <w:tab/>
      </w:r>
      <w:r w:rsidR="00C60318" w:rsidRPr="00F65413">
        <w:t>Capital Project Tracking Sheet</w:t>
      </w:r>
    </w:p>
    <w:p w14:paraId="57F7F4DD" w14:textId="77777777" w:rsidR="008F3B95" w:rsidRPr="00F65413" w:rsidRDefault="00007480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="008F3B95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="008F3B95" w:rsidRPr="00F65413">
        <w:t xml:space="preserve"> </w:t>
      </w:r>
      <w:r w:rsidR="006541CF">
        <w:tab/>
      </w:r>
      <w:r w:rsidR="005B0A7B">
        <w:t>Campus Map (or other map</w:t>
      </w:r>
      <w:r w:rsidR="00465E94">
        <w:t>/diagrams</w:t>
      </w:r>
      <w:r w:rsidR="005B0A7B">
        <w:t xml:space="preserve">) showing project </w:t>
      </w:r>
      <w:r w:rsidR="008F3B95" w:rsidRPr="00F65413">
        <w:t>location</w:t>
      </w:r>
    </w:p>
    <w:p w14:paraId="5E79A676" w14:textId="77777777" w:rsidR="008F3B95" w:rsidRPr="00F65413" w:rsidRDefault="00007480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="008F3B95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="008F3B95" w:rsidRPr="00F65413">
        <w:t xml:space="preserve"> </w:t>
      </w:r>
      <w:r w:rsidR="006541CF">
        <w:tab/>
      </w:r>
      <w:r w:rsidR="008F3B95" w:rsidRPr="00F65413">
        <w:t>Blueprints or Drawings</w:t>
      </w:r>
    </w:p>
    <w:p w14:paraId="7BF3F772" w14:textId="77777777" w:rsidR="00C60318" w:rsidRPr="00F65413" w:rsidRDefault="00007480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="00C60318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="00C60318" w:rsidRPr="00F65413">
        <w:t xml:space="preserve"> </w:t>
      </w:r>
      <w:r w:rsidR="006541CF">
        <w:tab/>
      </w:r>
      <w:r w:rsidR="00BB599C" w:rsidRPr="00F65413">
        <w:t xml:space="preserve">Change </w:t>
      </w:r>
      <w:r w:rsidR="00AC6257">
        <w:t>Description</w:t>
      </w:r>
    </w:p>
    <w:p w14:paraId="5968D6E9" w14:textId="77777777" w:rsidR="00C60318" w:rsidRPr="00F65413" w:rsidRDefault="00007480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="00C60318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="00C60318" w:rsidRPr="00F65413">
        <w:t xml:space="preserve"> </w:t>
      </w:r>
      <w:r w:rsidR="006541CF">
        <w:tab/>
      </w:r>
      <w:r w:rsidR="00C60318" w:rsidRPr="00F65413">
        <w:t>Price Quote or Estimate</w:t>
      </w:r>
    </w:p>
    <w:p w14:paraId="26098449" w14:textId="77777777" w:rsidR="00C60318" w:rsidRDefault="00007480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="00D90736"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="00D90736" w:rsidRPr="00F65413">
        <w:t xml:space="preserve"> </w:t>
      </w:r>
      <w:r w:rsidR="006541CF">
        <w:tab/>
      </w:r>
      <w:r w:rsidR="00D90736" w:rsidRPr="00F65413">
        <w:t xml:space="preserve">Occupancy Costs </w:t>
      </w:r>
      <w:r w:rsidR="00F65413" w:rsidRPr="00F65413">
        <w:t>Notice</w:t>
      </w:r>
    </w:p>
    <w:p w14:paraId="56249D9D" w14:textId="77777777" w:rsidR="006D50D1" w:rsidRPr="00F65413" w:rsidRDefault="006D50D1" w:rsidP="00AA42A5">
      <w:r w:rsidRPr="00F65413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F65413">
        <w:instrText xml:space="preserve"> FORMCHECKBOX </w:instrText>
      </w:r>
      <w:r w:rsidR="00BD3663">
        <w:fldChar w:fldCharType="separate"/>
      </w:r>
      <w:r w:rsidRPr="00F65413">
        <w:fldChar w:fldCharType="end"/>
      </w:r>
      <w:r w:rsidRPr="00F65413">
        <w:t xml:space="preserve"> </w:t>
      </w:r>
      <w:r>
        <w:tab/>
        <w:t xml:space="preserve">Other documents included in the package:  _________________________________ </w:t>
      </w:r>
    </w:p>
    <w:p w14:paraId="55BF799C" w14:textId="77777777" w:rsidR="008F3B95" w:rsidRPr="00F65413" w:rsidRDefault="008F3B95" w:rsidP="008F3B95">
      <w:pPr>
        <w:ind w:firstLine="720"/>
      </w:pPr>
    </w:p>
    <w:p w14:paraId="2DA92CE4" w14:textId="77777777" w:rsidR="00595183" w:rsidRDefault="00595183" w:rsidP="00DE5DC7">
      <w:pPr>
        <w:tabs>
          <w:tab w:val="left" w:pos="1440"/>
        </w:tabs>
      </w:pPr>
      <w:r>
        <w:t xml:space="preserve">List any required documents </w:t>
      </w:r>
      <w:r w:rsidR="00465E94">
        <w:t xml:space="preserve">that </w:t>
      </w:r>
      <w:r w:rsidR="003D5FD5">
        <w:t xml:space="preserve">are </w:t>
      </w:r>
      <w:r w:rsidRPr="006D50D1">
        <w:rPr>
          <w:u w:val="single"/>
        </w:rPr>
        <w:t>missing</w:t>
      </w:r>
      <w:r>
        <w:t xml:space="preserve"> from the package</w:t>
      </w:r>
      <w:r w:rsidR="003D5FD5">
        <w:t xml:space="preserve"> and are </w:t>
      </w:r>
      <w:r>
        <w:t>still being prepared</w:t>
      </w:r>
      <w:r w:rsidR="006D50D1">
        <w:t xml:space="preserve"> and </w:t>
      </w:r>
      <w:r w:rsidR="003D5FD5">
        <w:t xml:space="preserve">the expected date the document(s) </w:t>
      </w:r>
      <w:r>
        <w:t xml:space="preserve">will be sent to the Board </w:t>
      </w:r>
      <w:r w:rsidR="002E1E82">
        <w:t>o</w:t>
      </w:r>
      <w:r>
        <w:t>ffice:</w:t>
      </w:r>
      <w:r w:rsidR="002E1E82">
        <w:t xml:space="preserve"> </w:t>
      </w:r>
      <w:r w:rsidR="001B708F">
        <w:t>______________________________</w:t>
      </w:r>
      <w:r w:rsidR="00B653BE">
        <w:t>___</w:t>
      </w:r>
      <w:r w:rsidR="001B708F">
        <w:t>_</w:t>
      </w:r>
      <w:r w:rsidR="003D5FD5">
        <w:t>__________________________________________</w:t>
      </w:r>
      <w:r w:rsidR="001B708F">
        <w:t xml:space="preserve"> </w:t>
      </w:r>
    </w:p>
    <w:p w14:paraId="4E2BEACA" w14:textId="77777777" w:rsidR="001B708F" w:rsidRDefault="001B708F" w:rsidP="001B708F">
      <w:pPr>
        <w:tabs>
          <w:tab w:val="left" w:pos="1440"/>
        </w:tabs>
      </w:pPr>
      <w:r>
        <w:t xml:space="preserve">____________________________________________________________________________ </w:t>
      </w:r>
    </w:p>
    <w:p w14:paraId="05DB178F" w14:textId="77777777" w:rsidR="001B708F" w:rsidRDefault="001B708F" w:rsidP="00F65413">
      <w:pPr>
        <w:tabs>
          <w:tab w:val="left" w:pos="1440"/>
        </w:tabs>
      </w:pPr>
    </w:p>
    <w:p w14:paraId="41238A10" w14:textId="77777777" w:rsidR="003D5FD5" w:rsidRDefault="003D5FD5" w:rsidP="00F65413">
      <w:pPr>
        <w:tabs>
          <w:tab w:val="left" w:pos="1440"/>
        </w:tabs>
      </w:pPr>
    </w:p>
    <w:p w14:paraId="0B745BBC" w14:textId="77777777" w:rsidR="003D5FD5" w:rsidRPr="003D5FD5" w:rsidRDefault="003D5FD5" w:rsidP="00F65413">
      <w:pPr>
        <w:tabs>
          <w:tab w:val="left" w:pos="1440"/>
        </w:tabs>
        <w:rPr>
          <w:b/>
        </w:rPr>
      </w:pPr>
      <w:r w:rsidRPr="003D5FD5">
        <w:rPr>
          <w:b/>
        </w:rPr>
        <w:t>Notes/Remarks:</w:t>
      </w:r>
    </w:p>
    <w:p w14:paraId="09EFFF8F" w14:textId="77777777" w:rsidR="00B20033" w:rsidRDefault="003F49EF" w:rsidP="00F65413">
      <w:pPr>
        <w:tabs>
          <w:tab w:val="left" w:pos="1440"/>
        </w:tabs>
      </w:pPr>
      <w:r>
        <w:t>Briefly summarize any other special factors/concerns related to this request or package.  If the request has a critical due date/deadline, state that here:</w:t>
      </w:r>
      <w:r w:rsidR="002E1E82">
        <w:t xml:space="preserve"> </w:t>
      </w:r>
      <w:r w:rsidR="001B708F">
        <w:t xml:space="preserve">_______________________________ </w:t>
      </w:r>
    </w:p>
    <w:p w14:paraId="572BD6A2" w14:textId="77777777" w:rsidR="001B708F" w:rsidRDefault="001B708F" w:rsidP="00F65413">
      <w:pPr>
        <w:tabs>
          <w:tab w:val="left" w:pos="1440"/>
        </w:tabs>
      </w:pPr>
      <w:r>
        <w:t>____________________________________________________________________________</w:t>
      </w:r>
      <w:r w:rsidR="00465E94">
        <w:t xml:space="preserve"> </w:t>
      </w:r>
    </w:p>
    <w:p w14:paraId="47D5DBD8" w14:textId="77777777" w:rsidR="00465E94" w:rsidRDefault="00465E94" w:rsidP="00F65413">
      <w:pPr>
        <w:tabs>
          <w:tab w:val="left" w:pos="1440"/>
        </w:tabs>
      </w:pPr>
      <w:r>
        <w:t>____________________________________________________________________________</w:t>
      </w:r>
      <w:r w:rsidR="00004986">
        <w:t xml:space="preserve"> </w:t>
      </w:r>
    </w:p>
    <w:p w14:paraId="725FC2E2" w14:textId="77777777" w:rsidR="00004986" w:rsidRDefault="00004986" w:rsidP="00F65413">
      <w:pPr>
        <w:tabs>
          <w:tab w:val="left" w:pos="1440"/>
        </w:tabs>
      </w:pPr>
      <w:r>
        <w:t>____________________________________________________________________________</w:t>
      </w:r>
    </w:p>
    <w:p w14:paraId="5EC45B00" w14:textId="77777777" w:rsidR="00004986" w:rsidRDefault="00004986" w:rsidP="00F65413">
      <w:pPr>
        <w:tabs>
          <w:tab w:val="left" w:pos="1440"/>
        </w:tabs>
      </w:pPr>
    </w:p>
    <w:p w14:paraId="2DE3F56E" w14:textId="77777777" w:rsidR="00465E94" w:rsidRDefault="00465E94" w:rsidP="00F65413">
      <w:pPr>
        <w:tabs>
          <w:tab w:val="left" w:pos="1440"/>
        </w:tabs>
      </w:pPr>
    </w:p>
    <w:p w14:paraId="1D4B3C0E" w14:textId="77777777" w:rsidR="003F49EF" w:rsidRDefault="003F49EF" w:rsidP="00F65413">
      <w:pPr>
        <w:tabs>
          <w:tab w:val="left" w:pos="1440"/>
        </w:tabs>
      </w:pPr>
    </w:p>
    <w:p w14:paraId="6A4B9650" w14:textId="77777777" w:rsidR="001B708F" w:rsidRDefault="001B708F" w:rsidP="00F65413">
      <w:pPr>
        <w:tabs>
          <w:tab w:val="left" w:pos="1440"/>
        </w:tabs>
      </w:pPr>
    </w:p>
    <w:p w14:paraId="49201D08" w14:textId="77777777" w:rsidR="00465E94" w:rsidRPr="00465E94" w:rsidRDefault="00465E94" w:rsidP="00465E94"/>
    <w:p w14:paraId="70068C74" w14:textId="77777777" w:rsidR="00465E94" w:rsidRPr="00465E94" w:rsidRDefault="00465E94" w:rsidP="00465E94"/>
    <w:p w14:paraId="46472218" w14:textId="77777777" w:rsidR="00465E94" w:rsidRPr="00465E94" w:rsidRDefault="00465E94" w:rsidP="00465E94"/>
    <w:p w14:paraId="31F3D88C" w14:textId="77777777" w:rsidR="00465E94" w:rsidRPr="00465E94" w:rsidRDefault="00465E94" w:rsidP="00465E94"/>
    <w:p w14:paraId="2CAB9450" w14:textId="5525A8E2" w:rsidR="001B708F" w:rsidRPr="00465E94" w:rsidRDefault="001B708F" w:rsidP="00465E94">
      <w:pPr>
        <w:tabs>
          <w:tab w:val="left" w:pos="6093"/>
        </w:tabs>
      </w:pPr>
    </w:p>
    <w:sectPr w:rsidR="001B708F" w:rsidRPr="00465E94" w:rsidSect="002E1E82">
      <w:foot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267E50" w14:textId="77777777" w:rsidR="00A54FDF" w:rsidRDefault="00A54FDF">
      <w:r>
        <w:separator/>
      </w:r>
    </w:p>
  </w:endnote>
  <w:endnote w:type="continuationSeparator" w:id="0">
    <w:p w14:paraId="5A0F2F5C" w14:textId="77777777" w:rsidR="00A54FDF" w:rsidRDefault="00A54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D8055" w14:textId="77777777" w:rsidR="002E1E82" w:rsidRDefault="002E1E82" w:rsidP="002E1E82">
    <w:pPr>
      <w:pStyle w:val="Footer"/>
      <w:pBdr>
        <w:top w:val="single" w:sz="4" w:space="1" w:color="D9D9D9" w:themeColor="background1" w:themeShade="D9"/>
      </w:pBdr>
    </w:pPr>
  </w:p>
  <w:p w14:paraId="332131B1" w14:textId="77777777" w:rsidR="002E1E82" w:rsidRDefault="002E1E82" w:rsidP="002E1E82">
    <w:pPr>
      <w:pStyle w:val="Footer"/>
      <w:pBdr>
        <w:top w:val="single" w:sz="4" w:space="1" w:color="D9D9D9" w:themeColor="background1" w:themeShade="D9"/>
      </w:pBdr>
    </w:pPr>
    <w:r>
      <w:t>IDAHO STATE BOARD OF EDUCATION</w:t>
    </w:r>
  </w:p>
  <w:p w14:paraId="1B7C3409" w14:textId="4DDD76E2" w:rsidR="002E1E82" w:rsidRDefault="002E1E82" w:rsidP="002E1E82">
    <w:pPr>
      <w:pStyle w:val="Footer"/>
      <w:pBdr>
        <w:top w:val="single" w:sz="4" w:space="1" w:color="D9D9D9" w:themeColor="background1" w:themeShade="D9"/>
      </w:pBdr>
    </w:pPr>
    <w:r>
      <w:t xml:space="preserve">DELEGATED AUTHORITY REQUEST CHECKLIST (form </w:t>
    </w:r>
    <w:r w:rsidR="00950DA8">
      <w:t xml:space="preserve">revision </w:t>
    </w:r>
    <w:r>
      <w:t xml:space="preserve">date </w:t>
    </w:r>
    <w:r w:rsidR="00950DA8">
      <w:fldChar w:fldCharType="begin"/>
    </w:r>
    <w:r w:rsidR="00950DA8">
      <w:instrText xml:space="preserve"> DATE \@ "MMMM d, yyyy" </w:instrText>
    </w:r>
    <w:r w:rsidR="00950DA8">
      <w:fldChar w:fldCharType="separate"/>
    </w:r>
    <w:r w:rsidR="00BD3663">
      <w:rPr>
        <w:noProof/>
      </w:rPr>
      <w:t>May 18, 2022</w:t>
    </w:r>
    <w:r w:rsidR="00950DA8">
      <w:fldChar w:fldCharType="end"/>
    </w:r>
    <w:r>
      <w:t>)</w:t>
    </w:r>
  </w:p>
  <w:p w14:paraId="06E503DB" w14:textId="77777777" w:rsidR="002E1E82" w:rsidRDefault="002E1E82">
    <w:pPr>
      <w:pStyle w:val="Footer"/>
      <w:pBdr>
        <w:top w:val="single" w:sz="4" w:space="1" w:color="D9D9D9" w:themeColor="background1" w:themeShade="D9"/>
      </w:pBdr>
    </w:pPr>
  </w:p>
  <w:p w14:paraId="1AD1A015" w14:textId="0A96AE1F" w:rsidR="002E1E82" w:rsidRDefault="00BD3663">
    <w:pPr>
      <w:pStyle w:val="Footer"/>
      <w:pBdr>
        <w:top w:val="single" w:sz="4" w:space="1" w:color="D9D9D9" w:themeColor="background1" w:themeShade="D9"/>
      </w:pBdr>
      <w:rPr>
        <w:b/>
        <w:bCs/>
      </w:rPr>
    </w:pPr>
    <w:sdt>
      <w:sdtPr>
        <w:id w:val="2012950940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2E1E82">
          <w:fldChar w:fldCharType="begin"/>
        </w:r>
        <w:r w:rsidR="002E1E82">
          <w:instrText xml:space="preserve"> PAGE   \* MERGEFORMAT </w:instrText>
        </w:r>
        <w:r w:rsidR="002E1E82">
          <w:fldChar w:fldCharType="separate"/>
        </w:r>
        <w:r w:rsidRPr="00BD3663">
          <w:rPr>
            <w:b/>
            <w:bCs/>
            <w:noProof/>
          </w:rPr>
          <w:t>2</w:t>
        </w:r>
        <w:r w:rsidR="002E1E82">
          <w:rPr>
            <w:b/>
            <w:bCs/>
            <w:noProof/>
          </w:rPr>
          <w:fldChar w:fldCharType="end"/>
        </w:r>
        <w:r w:rsidR="002E1E82">
          <w:rPr>
            <w:b/>
            <w:bCs/>
          </w:rPr>
          <w:t xml:space="preserve"> | </w:t>
        </w:r>
        <w:r w:rsidR="002E1E82">
          <w:rPr>
            <w:color w:val="7F7F7F" w:themeColor="background1" w:themeShade="7F"/>
            <w:spacing w:val="60"/>
          </w:rPr>
          <w:t>Page</w:t>
        </w:r>
      </w:sdtContent>
    </w:sdt>
  </w:p>
  <w:p w14:paraId="76F70FF4" w14:textId="77777777" w:rsidR="00AA42A5" w:rsidRDefault="00AA42A5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50A52" w14:textId="77777777" w:rsidR="00A54FDF" w:rsidRDefault="00A54FDF">
      <w:r>
        <w:separator/>
      </w:r>
    </w:p>
  </w:footnote>
  <w:footnote w:type="continuationSeparator" w:id="0">
    <w:p w14:paraId="427F4D3F" w14:textId="77777777" w:rsidR="00A54FDF" w:rsidRDefault="00A54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E3C06"/>
    <w:multiLevelType w:val="hybridMultilevel"/>
    <w:tmpl w:val="4296F6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954C9B"/>
    <w:multiLevelType w:val="hybridMultilevel"/>
    <w:tmpl w:val="24AC37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95B31"/>
    <w:multiLevelType w:val="hybridMultilevel"/>
    <w:tmpl w:val="650E1F7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6F5700"/>
    <w:multiLevelType w:val="hybridMultilevel"/>
    <w:tmpl w:val="CD04C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111BC"/>
    <w:multiLevelType w:val="hybridMultilevel"/>
    <w:tmpl w:val="62FCB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DA3MTEwszCyMDFV0lEKTi0uzszPAykwrAUArlPGPiwAAAA="/>
  </w:docVars>
  <w:rsids>
    <w:rsidRoot w:val="00683F10"/>
    <w:rsid w:val="00004986"/>
    <w:rsid w:val="00007480"/>
    <w:rsid w:val="00011C27"/>
    <w:rsid w:val="00084267"/>
    <w:rsid w:val="000D6DED"/>
    <w:rsid w:val="00124491"/>
    <w:rsid w:val="001300BE"/>
    <w:rsid w:val="001B708F"/>
    <w:rsid w:val="002A6F01"/>
    <w:rsid w:val="002A71CE"/>
    <w:rsid w:val="002C01AD"/>
    <w:rsid w:val="002E19E7"/>
    <w:rsid w:val="002E1E82"/>
    <w:rsid w:val="0039123E"/>
    <w:rsid w:val="003D5FD5"/>
    <w:rsid w:val="003E179B"/>
    <w:rsid w:val="003F49EF"/>
    <w:rsid w:val="00407184"/>
    <w:rsid w:val="00437A2D"/>
    <w:rsid w:val="00454B17"/>
    <w:rsid w:val="00465E94"/>
    <w:rsid w:val="00466CB6"/>
    <w:rsid w:val="004851E1"/>
    <w:rsid w:val="00495761"/>
    <w:rsid w:val="0052298F"/>
    <w:rsid w:val="005245D2"/>
    <w:rsid w:val="00545854"/>
    <w:rsid w:val="005528EC"/>
    <w:rsid w:val="00595183"/>
    <w:rsid w:val="005B0A7B"/>
    <w:rsid w:val="00602606"/>
    <w:rsid w:val="006541CF"/>
    <w:rsid w:val="006771AE"/>
    <w:rsid w:val="00683F10"/>
    <w:rsid w:val="006D50D1"/>
    <w:rsid w:val="007415DE"/>
    <w:rsid w:val="00760C6A"/>
    <w:rsid w:val="00775668"/>
    <w:rsid w:val="007D6AF5"/>
    <w:rsid w:val="007F4F5A"/>
    <w:rsid w:val="00801D21"/>
    <w:rsid w:val="00816F3C"/>
    <w:rsid w:val="00853C6A"/>
    <w:rsid w:val="00853FA8"/>
    <w:rsid w:val="008B41B3"/>
    <w:rsid w:val="008B7325"/>
    <w:rsid w:val="008E3314"/>
    <w:rsid w:val="008F3B95"/>
    <w:rsid w:val="00950DA8"/>
    <w:rsid w:val="009927A0"/>
    <w:rsid w:val="009F44FA"/>
    <w:rsid w:val="009F5C4E"/>
    <w:rsid w:val="00A214CF"/>
    <w:rsid w:val="00A54FDF"/>
    <w:rsid w:val="00AA42A5"/>
    <w:rsid w:val="00AC6257"/>
    <w:rsid w:val="00AF1EC6"/>
    <w:rsid w:val="00B00C27"/>
    <w:rsid w:val="00B20033"/>
    <w:rsid w:val="00B24E66"/>
    <w:rsid w:val="00B375D7"/>
    <w:rsid w:val="00B653BE"/>
    <w:rsid w:val="00BB599C"/>
    <w:rsid w:val="00BD3663"/>
    <w:rsid w:val="00BF23B7"/>
    <w:rsid w:val="00C04035"/>
    <w:rsid w:val="00C27187"/>
    <w:rsid w:val="00C60318"/>
    <w:rsid w:val="00C65679"/>
    <w:rsid w:val="00CD4AE0"/>
    <w:rsid w:val="00D14852"/>
    <w:rsid w:val="00D90736"/>
    <w:rsid w:val="00D964D8"/>
    <w:rsid w:val="00DE3C1C"/>
    <w:rsid w:val="00DE5DC7"/>
    <w:rsid w:val="00ED5948"/>
    <w:rsid w:val="00F65413"/>
    <w:rsid w:val="00FC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6145"/>
    <o:shapelayout v:ext="edit">
      <o:idmap v:ext="edit" data="1"/>
    </o:shapelayout>
  </w:shapeDefaults>
  <w:decimalSymbol w:val="."/>
  <w:listSeparator w:val=","/>
  <w14:docId w14:val="2AF96C0C"/>
  <w15:docId w15:val="{1046BDF4-8590-466F-8F54-810ECB2AA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32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B7325"/>
    <w:pPr>
      <w:jc w:val="center"/>
    </w:pPr>
    <w:rPr>
      <w:b/>
      <w:bCs/>
      <w:sz w:val="32"/>
    </w:rPr>
  </w:style>
  <w:style w:type="paragraph" w:styleId="Subtitle">
    <w:name w:val="Subtitle"/>
    <w:basedOn w:val="Normal"/>
    <w:qFormat/>
    <w:rsid w:val="008B7325"/>
    <w:pPr>
      <w:jc w:val="center"/>
    </w:pPr>
    <w:rPr>
      <w:b/>
      <w:bCs/>
    </w:rPr>
  </w:style>
  <w:style w:type="paragraph" w:styleId="Header">
    <w:name w:val="header"/>
    <w:basedOn w:val="Normal"/>
    <w:rsid w:val="008B732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B732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8B7325"/>
    <w:pPr>
      <w:ind w:firstLine="720"/>
    </w:pPr>
    <w:rPr>
      <w:sz w:val="18"/>
    </w:rPr>
  </w:style>
  <w:style w:type="paragraph" w:styleId="DocumentMap">
    <w:name w:val="Document Map"/>
    <w:basedOn w:val="Normal"/>
    <w:semiHidden/>
    <w:rsid w:val="008B7325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7415D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2E1E8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1A7C83-8A77-4273-84B1-9070EF334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6</Words>
  <Characters>3084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AHO STATE BOARD OF EDUCATION</vt:lpstr>
    </vt:vector>
  </TitlesOfParts>
  <Company>State of Idaho</Company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AHO STATE BOARD OF EDUCATION</dc:title>
  <dc:creator>Scott Christie</dc:creator>
  <cp:lastModifiedBy>Melissa Carleton</cp:lastModifiedBy>
  <cp:revision>4</cp:revision>
  <cp:lastPrinted>2012-10-11T22:23:00Z</cp:lastPrinted>
  <dcterms:created xsi:type="dcterms:W3CDTF">2022-04-29T20:55:00Z</dcterms:created>
  <dcterms:modified xsi:type="dcterms:W3CDTF">2022-05-18T21:29:00Z</dcterms:modified>
</cp:coreProperties>
</file>